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7C6439" w14:textId="0C9A7C59" w:rsidR="003E023D" w:rsidRDefault="003E023D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upplemental Table S1. </w:t>
      </w:r>
      <w:r w:rsidR="00C64720" w:rsidRPr="00C64720">
        <w:rPr>
          <w:rFonts w:ascii="Times New Roman" w:hAnsi="Times New Roman" w:cs="Times New Roman"/>
          <w:b/>
        </w:rPr>
        <w:t>Post-hoc L</w:t>
      </w:r>
      <w:r w:rsidR="00C64720" w:rsidRPr="00C64720">
        <w:rPr>
          <w:rFonts w:ascii="Times New Roman" w:hAnsi="Times New Roman" w:cs="Times New Roman" w:hint="eastAsia"/>
          <w:b/>
        </w:rPr>
        <w:t>east-</w:t>
      </w:r>
      <w:r w:rsidR="00C64720" w:rsidRPr="00C64720">
        <w:rPr>
          <w:rFonts w:ascii="Times New Roman" w:hAnsi="Times New Roman" w:cs="Times New Roman"/>
          <w:b/>
        </w:rPr>
        <w:t>S</w:t>
      </w:r>
      <w:r w:rsidR="00C64720" w:rsidRPr="00C64720">
        <w:rPr>
          <w:rFonts w:ascii="Times New Roman" w:hAnsi="Times New Roman" w:cs="Times New Roman" w:hint="eastAsia"/>
          <w:b/>
        </w:rPr>
        <w:t>ignificance-</w:t>
      </w:r>
      <w:r w:rsidR="00C64720" w:rsidRPr="00C64720">
        <w:rPr>
          <w:rFonts w:ascii="Times New Roman" w:hAnsi="Times New Roman" w:cs="Times New Roman"/>
          <w:b/>
        </w:rPr>
        <w:t>D</w:t>
      </w:r>
      <w:r w:rsidR="00C64720" w:rsidRPr="00C64720">
        <w:rPr>
          <w:rFonts w:ascii="Times New Roman" w:hAnsi="Times New Roman" w:cs="Times New Roman" w:hint="eastAsia"/>
          <w:b/>
        </w:rPr>
        <w:t>iffer</w:t>
      </w:r>
      <w:r w:rsidR="00A14999">
        <w:rPr>
          <w:rFonts w:ascii="Times New Roman" w:hAnsi="Times New Roman" w:cs="Times New Roman"/>
          <w:b/>
        </w:rPr>
        <w:t>en</w:t>
      </w:r>
      <w:r w:rsidR="00C64720" w:rsidRPr="00C64720">
        <w:rPr>
          <w:rFonts w:ascii="Times New Roman" w:hAnsi="Times New Roman" w:cs="Times New Roman" w:hint="eastAsia"/>
          <w:b/>
        </w:rPr>
        <w:t>ce</w:t>
      </w:r>
      <w:r w:rsidR="00C64720" w:rsidRPr="00C64720">
        <w:rPr>
          <w:rFonts w:ascii="Times New Roman" w:hAnsi="Times New Roman" w:cs="Times New Roman"/>
          <w:b/>
        </w:rPr>
        <w:t xml:space="preserve"> </w:t>
      </w:r>
      <w:r w:rsidR="00C64720" w:rsidRPr="00C64720">
        <w:rPr>
          <w:rFonts w:ascii="Times New Roman" w:hAnsi="Times New Roman" w:cs="Times New Roman" w:hint="eastAsia"/>
          <w:b/>
        </w:rPr>
        <w:t>(</w:t>
      </w:r>
      <w:r w:rsidR="00C64720" w:rsidRPr="00C64720">
        <w:rPr>
          <w:rFonts w:ascii="Times New Roman" w:hAnsi="Times New Roman" w:cs="Times New Roman"/>
          <w:b/>
        </w:rPr>
        <w:t xml:space="preserve">LSD) </w:t>
      </w:r>
      <w:r w:rsidR="00C64720">
        <w:rPr>
          <w:rFonts w:ascii="Times New Roman" w:hAnsi="Times New Roman" w:cs="Times New Roman"/>
          <w:b/>
        </w:rPr>
        <w:t>analysis</w:t>
      </w:r>
      <w:r w:rsidR="00C64720" w:rsidRPr="00C64720">
        <w:rPr>
          <w:rFonts w:ascii="Times New Roman" w:hAnsi="Times New Roman" w:cs="Times New Roman"/>
          <w:b/>
        </w:rPr>
        <w:t xml:space="preserve"> </w:t>
      </w:r>
      <w:r w:rsidR="00044512">
        <w:rPr>
          <w:rFonts w:ascii="Times New Roman" w:hAnsi="Times New Roman" w:cs="Times New Roman"/>
          <w:b/>
        </w:rPr>
        <w:t>a</w:t>
      </w:r>
      <w:r w:rsidR="006F7E4B">
        <w:rPr>
          <w:rFonts w:ascii="Times New Roman" w:hAnsi="Times New Roman" w:cs="Times New Roman" w:hint="eastAsia"/>
          <w:b/>
        </w:rPr>
        <w:t>mong</w:t>
      </w:r>
      <w:r w:rsidR="006F7E4B">
        <w:rPr>
          <w:rFonts w:ascii="Times New Roman" w:hAnsi="Times New Roman" w:cs="Times New Roman"/>
          <w:b/>
        </w:rPr>
        <w:t xml:space="preserve"> </w:t>
      </w:r>
      <w:r w:rsidR="006F7E4B">
        <w:rPr>
          <w:rFonts w:ascii="Times New Roman" w:hAnsi="Times New Roman" w:cs="Times New Roman" w:hint="eastAsia"/>
          <w:b/>
        </w:rPr>
        <w:t>outcomes</w:t>
      </w:r>
      <w:r w:rsidR="006F7E4B">
        <w:rPr>
          <w:rFonts w:ascii="Times New Roman" w:hAnsi="Times New Roman" w:cs="Times New Roman"/>
          <w:b/>
        </w:rPr>
        <w:t xml:space="preserve"> </w:t>
      </w:r>
      <w:r w:rsidR="006F7E4B">
        <w:rPr>
          <w:rFonts w:ascii="Times New Roman" w:hAnsi="Times New Roman" w:cs="Times New Roman" w:hint="eastAsia"/>
          <w:b/>
        </w:rPr>
        <w:t>significant</w:t>
      </w:r>
      <w:r w:rsidR="006F7E4B">
        <w:rPr>
          <w:rFonts w:ascii="Times New Roman" w:hAnsi="Times New Roman" w:cs="Times New Roman"/>
          <w:b/>
        </w:rPr>
        <w:t xml:space="preserve"> </w:t>
      </w:r>
      <w:r w:rsidR="006F7E4B">
        <w:rPr>
          <w:rFonts w:ascii="Times New Roman" w:hAnsi="Times New Roman" w:cs="Times New Roman" w:hint="eastAsia"/>
          <w:b/>
        </w:rPr>
        <w:t>in</w:t>
      </w:r>
      <w:r w:rsidR="006F7E4B">
        <w:rPr>
          <w:rFonts w:ascii="Times New Roman" w:hAnsi="Times New Roman" w:cs="Times New Roman"/>
          <w:b/>
        </w:rPr>
        <w:t xml:space="preserve"> </w:t>
      </w:r>
      <w:r w:rsidR="006F7E4B" w:rsidRPr="006F7E4B">
        <w:rPr>
          <w:rFonts w:ascii="Times New Roman" w:hAnsi="Times New Roman" w:cs="Times New Roman"/>
          <w:b/>
        </w:rPr>
        <w:t>linear mixed model</w:t>
      </w:r>
    </w:p>
    <w:tbl>
      <w:tblPr>
        <w:tblStyle w:val="af2"/>
        <w:tblW w:w="1301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3"/>
        <w:gridCol w:w="1957"/>
        <w:gridCol w:w="1270"/>
        <w:gridCol w:w="713"/>
        <w:gridCol w:w="282"/>
        <w:gridCol w:w="1270"/>
        <w:gridCol w:w="1271"/>
        <w:gridCol w:w="794"/>
        <w:gridCol w:w="279"/>
        <w:gridCol w:w="1270"/>
        <w:gridCol w:w="1408"/>
        <w:gridCol w:w="691"/>
      </w:tblGrid>
      <w:tr w:rsidR="00E870C8" w14:paraId="1504D067" w14:textId="77777777" w:rsidTr="00E870C8">
        <w:tc>
          <w:tcPr>
            <w:tcW w:w="1836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7EF698FF" w14:textId="6A8B79E4" w:rsidR="00E870C8" w:rsidRPr="00B63854" w:rsidRDefault="00E870C8" w:rsidP="00E870C8">
            <w:pPr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63854">
              <w:rPr>
                <w:rFonts w:ascii="Times New Roman" w:hAnsi="Times New Roman" w:cs="Times New Roman" w:hint="eastAsia"/>
              </w:rPr>
              <w:t>O</w:t>
            </w:r>
            <w:r w:rsidRPr="00B63854">
              <w:rPr>
                <w:rFonts w:ascii="Times New Roman" w:hAnsi="Times New Roman" w:cs="Times New Roman"/>
              </w:rPr>
              <w:t>utcomes</w:t>
            </w:r>
          </w:p>
        </w:tc>
        <w:tc>
          <w:tcPr>
            <w:tcW w:w="397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EB586F" w14:textId="271883E1" w:rsidR="00E870C8" w:rsidRPr="00B63854" w:rsidRDefault="00E870C8" w:rsidP="00E870C8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hAnsi="Times New Roman" w:cs="Times New Roman" w:hint="eastAsia"/>
              </w:rPr>
              <w:t>C</w:t>
            </w:r>
            <w:r w:rsidRPr="00B63854">
              <w:rPr>
                <w:rFonts w:ascii="Times New Roman" w:hAnsi="Times New Roman" w:cs="Times New Roman"/>
              </w:rPr>
              <w:t>PR vs RFM</w:t>
            </w:r>
          </w:p>
        </w:tc>
        <w:tc>
          <w:tcPr>
            <w:tcW w:w="284" w:type="dxa"/>
            <w:tcBorders>
              <w:top w:val="single" w:sz="4" w:space="0" w:color="auto"/>
              <w:bottom w:val="nil"/>
            </w:tcBorders>
            <w:vAlign w:val="center"/>
          </w:tcPr>
          <w:p w14:paraId="2DAC530C" w14:textId="77777777" w:rsidR="00E870C8" w:rsidRPr="00B63854" w:rsidRDefault="00E870C8" w:rsidP="00E870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27D6CB" w14:textId="061D0039" w:rsidR="00E870C8" w:rsidRDefault="00E870C8" w:rsidP="00E870C8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hAnsi="Times New Roman" w:cs="Times New Roman" w:hint="eastAsia"/>
              </w:rPr>
              <w:t>C</w:t>
            </w:r>
            <w:r w:rsidRPr="00B63854">
              <w:rPr>
                <w:rFonts w:ascii="Times New Roman" w:hAnsi="Times New Roman" w:cs="Times New Roman"/>
              </w:rPr>
              <w:t>PR vs HA</w:t>
            </w:r>
          </w:p>
        </w:tc>
        <w:tc>
          <w:tcPr>
            <w:tcW w:w="281" w:type="dxa"/>
            <w:tcBorders>
              <w:top w:val="single" w:sz="4" w:space="0" w:color="auto"/>
              <w:bottom w:val="nil"/>
            </w:tcBorders>
            <w:vAlign w:val="center"/>
          </w:tcPr>
          <w:p w14:paraId="656831E4" w14:textId="77777777" w:rsidR="00E870C8" w:rsidRPr="00B63854" w:rsidRDefault="00E870C8" w:rsidP="00E870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38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2484BA" w14:textId="2103CB1B" w:rsidR="00E870C8" w:rsidRDefault="00E870C8" w:rsidP="00E870C8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hAnsi="Times New Roman" w:cs="Times New Roman" w:hint="eastAsia"/>
              </w:rPr>
              <w:t>R</w:t>
            </w:r>
            <w:r w:rsidRPr="00B63854">
              <w:rPr>
                <w:rFonts w:ascii="Times New Roman" w:hAnsi="Times New Roman" w:cs="Times New Roman"/>
              </w:rPr>
              <w:t>FM vs HA</w:t>
            </w:r>
          </w:p>
        </w:tc>
      </w:tr>
      <w:tr w:rsidR="00E870C8" w14:paraId="49DB485A" w14:textId="77777777" w:rsidTr="00E870C8">
        <w:tc>
          <w:tcPr>
            <w:tcW w:w="1836" w:type="dxa"/>
            <w:vMerge/>
            <w:tcBorders>
              <w:top w:val="nil"/>
              <w:bottom w:val="single" w:sz="4" w:space="0" w:color="auto"/>
            </w:tcBorders>
          </w:tcPr>
          <w:p w14:paraId="4A1BB365" w14:textId="43568DD2" w:rsidR="00E870C8" w:rsidRPr="00B63854" w:rsidRDefault="00E870C8" w:rsidP="00E870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BE0508" w14:textId="36A38DFE" w:rsidR="00E870C8" w:rsidRPr="00B63854" w:rsidRDefault="00E870C8" w:rsidP="00E870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63854">
              <w:rPr>
                <w:rFonts w:ascii="Times New Roman" w:hAnsi="Times New Roman" w:cs="Times New Roman" w:hint="eastAsia"/>
              </w:rPr>
              <w:t>C</w:t>
            </w:r>
            <w:r w:rsidRPr="00B63854">
              <w:rPr>
                <w:rFonts w:ascii="Times New Roman" w:hAnsi="Times New Roman" w:cs="Times New Roman"/>
              </w:rPr>
              <w:t>PR (n=5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D3C77E" w14:textId="3B8B2716" w:rsidR="00E870C8" w:rsidRPr="00B63854" w:rsidRDefault="00E870C8" w:rsidP="00E870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63854">
              <w:rPr>
                <w:rFonts w:ascii="Times New Roman" w:hAnsi="Times New Roman" w:cs="Times New Roman" w:hint="eastAsia"/>
              </w:rPr>
              <w:t>R</w:t>
            </w:r>
            <w:r w:rsidRPr="00B63854">
              <w:rPr>
                <w:rFonts w:ascii="Times New Roman" w:hAnsi="Times New Roman" w:cs="Times New Roman"/>
              </w:rPr>
              <w:t>FM (n=6)</w:t>
            </w: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990079" w14:textId="64673A5A" w:rsidR="00E870C8" w:rsidRPr="00E919E1" w:rsidRDefault="00E870C8" w:rsidP="00E870C8">
            <w:pPr>
              <w:widowControl/>
              <w:jc w:val="center"/>
              <w:rPr>
                <w:rFonts w:ascii="Times New Roman" w:hAnsi="Times New Roman" w:cs="Times New Roman"/>
                <w:i/>
              </w:rPr>
            </w:pPr>
            <w:r w:rsidRPr="00E919E1">
              <w:rPr>
                <w:rFonts w:ascii="Times New Roman" w:hAnsi="Times New Roman" w:cs="Times New Roman" w:hint="eastAsia"/>
                <w:i/>
              </w:rPr>
              <w:t>P</w:t>
            </w:r>
          </w:p>
        </w:tc>
        <w:tc>
          <w:tcPr>
            <w:tcW w:w="284" w:type="dxa"/>
            <w:tcBorders>
              <w:top w:val="nil"/>
              <w:bottom w:val="single" w:sz="4" w:space="0" w:color="auto"/>
            </w:tcBorders>
            <w:vAlign w:val="center"/>
          </w:tcPr>
          <w:p w14:paraId="06B3D151" w14:textId="77777777" w:rsidR="00E870C8" w:rsidRPr="00B63854" w:rsidRDefault="00E870C8" w:rsidP="00E870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71BC1C" w14:textId="6851F8A3" w:rsidR="00E870C8" w:rsidRPr="00B63854" w:rsidRDefault="00E870C8" w:rsidP="00E870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63854">
              <w:rPr>
                <w:rFonts w:ascii="Times New Roman" w:hAnsi="Times New Roman" w:cs="Times New Roman" w:hint="eastAsia"/>
              </w:rPr>
              <w:t>C</w:t>
            </w:r>
            <w:r w:rsidRPr="00B63854">
              <w:rPr>
                <w:rFonts w:ascii="Times New Roman" w:hAnsi="Times New Roman" w:cs="Times New Roman"/>
              </w:rPr>
              <w:t>PR (n=5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A540B" w14:textId="2BBC742F" w:rsidR="00E870C8" w:rsidRPr="00B63854" w:rsidRDefault="00E870C8" w:rsidP="00E870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63854">
              <w:rPr>
                <w:rFonts w:ascii="Times New Roman" w:hAnsi="Times New Roman" w:cs="Times New Roman"/>
              </w:rPr>
              <w:t>HA (n=6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86E39D" w14:textId="77C20949" w:rsidR="00E870C8" w:rsidRPr="00E919E1" w:rsidRDefault="00E870C8" w:rsidP="00E870C8">
            <w:pPr>
              <w:widowControl/>
              <w:jc w:val="center"/>
              <w:rPr>
                <w:rFonts w:ascii="Times New Roman" w:hAnsi="Times New Roman" w:cs="Times New Roman"/>
                <w:i/>
              </w:rPr>
            </w:pPr>
            <w:r w:rsidRPr="00E919E1">
              <w:rPr>
                <w:rFonts w:ascii="Times New Roman" w:hAnsi="Times New Roman" w:cs="Times New Roman"/>
                <w:i/>
              </w:rPr>
              <w:t>P</w:t>
            </w:r>
          </w:p>
        </w:tc>
        <w:tc>
          <w:tcPr>
            <w:tcW w:w="281" w:type="dxa"/>
            <w:tcBorders>
              <w:top w:val="nil"/>
              <w:bottom w:val="single" w:sz="4" w:space="0" w:color="auto"/>
            </w:tcBorders>
            <w:vAlign w:val="center"/>
          </w:tcPr>
          <w:p w14:paraId="54D6F206" w14:textId="77777777" w:rsidR="00E870C8" w:rsidRPr="00B63854" w:rsidRDefault="00E870C8" w:rsidP="00E870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0FB0E9" w14:textId="46A01556" w:rsidR="00E870C8" w:rsidRPr="00B63854" w:rsidRDefault="00E870C8" w:rsidP="00E870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63854">
              <w:rPr>
                <w:rFonts w:ascii="Times New Roman" w:hAnsi="Times New Roman" w:cs="Times New Roman" w:hint="eastAsia"/>
              </w:rPr>
              <w:t>R</w:t>
            </w:r>
            <w:r w:rsidRPr="00B63854">
              <w:rPr>
                <w:rFonts w:ascii="Times New Roman" w:hAnsi="Times New Roman" w:cs="Times New Roman"/>
              </w:rPr>
              <w:t>FM (n=6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02C797" w14:textId="065F716B" w:rsidR="00E870C8" w:rsidRPr="00B63854" w:rsidRDefault="00E870C8" w:rsidP="00E870C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63854">
              <w:rPr>
                <w:rFonts w:ascii="Times New Roman" w:hAnsi="Times New Roman" w:cs="Times New Roman"/>
              </w:rPr>
              <w:t>HA (n=6)</w:t>
            </w:r>
          </w:p>
        </w:tc>
        <w:tc>
          <w:tcPr>
            <w:tcW w:w="6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AFC9BE" w14:textId="168EBBF0" w:rsidR="00E870C8" w:rsidRPr="00E919E1" w:rsidRDefault="00E870C8" w:rsidP="00E870C8">
            <w:pPr>
              <w:widowControl/>
              <w:jc w:val="center"/>
              <w:rPr>
                <w:rFonts w:ascii="Times New Roman" w:hAnsi="Times New Roman" w:cs="Times New Roman"/>
                <w:i/>
              </w:rPr>
            </w:pPr>
            <w:r w:rsidRPr="00E919E1">
              <w:rPr>
                <w:rFonts w:ascii="Times New Roman" w:hAnsi="Times New Roman" w:cs="Times New Roman" w:hint="eastAsia"/>
                <w:i/>
              </w:rPr>
              <w:t>P</w:t>
            </w:r>
          </w:p>
        </w:tc>
      </w:tr>
      <w:tr w:rsidR="00E870C8" w14:paraId="0C1E0691" w14:textId="77777777" w:rsidTr="00E870C8">
        <w:tc>
          <w:tcPr>
            <w:tcW w:w="1836" w:type="dxa"/>
            <w:tcBorders>
              <w:top w:val="single" w:sz="4" w:space="0" w:color="auto"/>
            </w:tcBorders>
          </w:tcPr>
          <w:p w14:paraId="4B90F17B" w14:textId="10975E6E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K-</w:t>
            </w:r>
            <w:proofErr w:type="spellStart"/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CA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128CE5DC" w14:textId="10A46E67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5±4.03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bottom"/>
          </w:tcPr>
          <w:p w14:paraId="425AEB29" w14:textId="2E1B4F0E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0±2.59</w:t>
            </w:r>
          </w:p>
        </w:tc>
        <w:tc>
          <w:tcPr>
            <w:tcW w:w="714" w:type="dxa"/>
            <w:tcBorders>
              <w:top w:val="single" w:sz="4" w:space="0" w:color="auto"/>
            </w:tcBorders>
          </w:tcPr>
          <w:p w14:paraId="34FC4D40" w14:textId="436770AC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hAnsi="Times New Roman" w:cs="Times New Roman" w:hint="eastAsia"/>
              </w:rPr>
              <w:t>0</w:t>
            </w:r>
            <w:r w:rsidRPr="00B63854">
              <w:rPr>
                <w:rFonts w:ascii="Times New Roman" w:hAnsi="Times New Roman" w:cs="Times New Roman"/>
              </w:rPr>
              <w:t>.222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616971BA" w14:textId="77777777" w:rsidR="00E870C8" w:rsidRPr="00B63854" w:rsidRDefault="00E870C8" w:rsidP="00E870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4E2C636B" w14:textId="7602B868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5±4.03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17EEF18A" w14:textId="582FC293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3±2.66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44B503AA" w14:textId="4F29BBBD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2</w:t>
            </w:r>
          </w:p>
        </w:tc>
        <w:tc>
          <w:tcPr>
            <w:tcW w:w="281" w:type="dxa"/>
            <w:tcBorders>
              <w:top w:val="single" w:sz="4" w:space="0" w:color="auto"/>
            </w:tcBorders>
          </w:tcPr>
          <w:p w14:paraId="4533EFFD" w14:textId="77777777" w:rsidR="00E870C8" w:rsidRPr="00B63854" w:rsidRDefault="00E870C8" w:rsidP="00E870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vAlign w:val="bottom"/>
          </w:tcPr>
          <w:p w14:paraId="6F5A6400" w14:textId="27DF8667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50±2.59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bottom"/>
          </w:tcPr>
          <w:p w14:paraId="79BB4CA2" w14:textId="287B4C87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33±2.66</w:t>
            </w:r>
          </w:p>
        </w:tc>
        <w:tc>
          <w:tcPr>
            <w:tcW w:w="691" w:type="dxa"/>
            <w:tcBorders>
              <w:top w:val="single" w:sz="4" w:space="0" w:color="auto"/>
            </w:tcBorders>
          </w:tcPr>
          <w:p w14:paraId="2177CDC7" w14:textId="652C1C17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27</w:t>
            </w:r>
          </w:p>
        </w:tc>
      </w:tr>
      <w:tr w:rsidR="00E870C8" w14:paraId="578D2686" w14:textId="77777777" w:rsidTr="00E870C8">
        <w:tc>
          <w:tcPr>
            <w:tcW w:w="1836" w:type="dxa"/>
          </w:tcPr>
          <w:p w14:paraId="76EE8FC9" w14:textId="2BAA7140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kern w:val="0"/>
                <w:sz w:val="22"/>
              </w:rPr>
              <w:t>DAD</w:t>
            </w:r>
          </w:p>
        </w:tc>
        <w:tc>
          <w:tcPr>
            <w:tcW w:w="1984" w:type="dxa"/>
            <w:vAlign w:val="bottom"/>
          </w:tcPr>
          <w:p w14:paraId="390F0B2E" w14:textId="7CEE6424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kern w:val="0"/>
                <w:sz w:val="22"/>
              </w:rPr>
              <w:t>5.53±5.75</w:t>
            </w:r>
          </w:p>
        </w:tc>
        <w:tc>
          <w:tcPr>
            <w:tcW w:w="1275" w:type="dxa"/>
          </w:tcPr>
          <w:p w14:paraId="112CB29D" w14:textId="30E9EF02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kern w:val="0"/>
                <w:sz w:val="22"/>
              </w:rPr>
              <w:t>2.83±6.26</w:t>
            </w:r>
          </w:p>
        </w:tc>
        <w:tc>
          <w:tcPr>
            <w:tcW w:w="714" w:type="dxa"/>
          </w:tcPr>
          <w:p w14:paraId="7ACCEEC6" w14:textId="3843CBAC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459</w:t>
            </w:r>
          </w:p>
        </w:tc>
        <w:tc>
          <w:tcPr>
            <w:tcW w:w="284" w:type="dxa"/>
          </w:tcPr>
          <w:p w14:paraId="2C968223" w14:textId="77777777" w:rsidR="00E870C8" w:rsidRPr="00B63854" w:rsidRDefault="00E870C8" w:rsidP="00E870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275" w:type="dxa"/>
            <w:vAlign w:val="bottom"/>
          </w:tcPr>
          <w:p w14:paraId="22F1158C" w14:textId="253CE7D4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kern w:val="0"/>
                <w:sz w:val="22"/>
              </w:rPr>
              <w:t>5.53±5.75</w:t>
            </w:r>
          </w:p>
        </w:tc>
        <w:tc>
          <w:tcPr>
            <w:tcW w:w="1276" w:type="dxa"/>
          </w:tcPr>
          <w:p w14:paraId="15D459D4" w14:textId="64B4A432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kern w:val="0"/>
                <w:sz w:val="22"/>
              </w:rPr>
              <w:t>1.42±5.49</w:t>
            </w:r>
          </w:p>
        </w:tc>
        <w:tc>
          <w:tcPr>
            <w:tcW w:w="709" w:type="dxa"/>
          </w:tcPr>
          <w:p w14:paraId="0E86D5D0" w14:textId="14FF430A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65</w:t>
            </w:r>
          </w:p>
        </w:tc>
        <w:tc>
          <w:tcPr>
            <w:tcW w:w="281" w:type="dxa"/>
          </w:tcPr>
          <w:p w14:paraId="04BD4A4E" w14:textId="77777777" w:rsidR="00E870C8" w:rsidRPr="00B63854" w:rsidRDefault="00E870C8" w:rsidP="00E870C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275" w:type="dxa"/>
          </w:tcPr>
          <w:p w14:paraId="65C53E17" w14:textId="748A9D31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kern w:val="0"/>
                <w:sz w:val="22"/>
              </w:rPr>
              <w:t>2.83±6.26</w:t>
            </w:r>
          </w:p>
        </w:tc>
        <w:tc>
          <w:tcPr>
            <w:tcW w:w="1418" w:type="dxa"/>
          </w:tcPr>
          <w:p w14:paraId="5AEBD4AA" w14:textId="0D6F611D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kern w:val="0"/>
                <w:sz w:val="22"/>
              </w:rPr>
              <w:t>1.42±5.49</w:t>
            </w:r>
          </w:p>
        </w:tc>
        <w:tc>
          <w:tcPr>
            <w:tcW w:w="691" w:type="dxa"/>
          </w:tcPr>
          <w:p w14:paraId="244A7592" w14:textId="1E745A05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681</w:t>
            </w:r>
          </w:p>
        </w:tc>
      </w:tr>
      <w:tr w:rsidR="00E870C8" w14:paraId="345F5673" w14:textId="77777777" w:rsidTr="00E870C8">
        <w:tc>
          <w:tcPr>
            <w:tcW w:w="1836" w:type="dxa"/>
          </w:tcPr>
          <w:p w14:paraId="5D0BBD44" w14:textId="431EDAE7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kern w:val="0"/>
                <w:sz w:val="22"/>
              </w:rPr>
              <w:t>GAS-20</w:t>
            </w:r>
          </w:p>
        </w:tc>
        <w:tc>
          <w:tcPr>
            <w:tcW w:w="1984" w:type="dxa"/>
          </w:tcPr>
          <w:p w14:paraId="2668CAB2" w14:textId="11E01F23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6.00±3.54</w:t>
            </w:r>
          </w:p>
        </w:tc>
        <w:tc>
          <w:tcPr>
            <w:tcW w:w="1275" w:type="dxa"/>
            <w:vAlign w:val="bottom"/>
          </w:tcPr>
          <w:p w14:paraId="1D34E535" w14:textId="14F6D3E0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3.17±3.86</w:t>
            </w:r>
          </w:p>
        </w:tc>
        <w:tc>
          <w:tcPr>
            <w:tcW w:w="714" w:type="dxa"/>
          </w:tcPr>
          <w:p w14:paraId="1149F43B" w14:textId="6C71D93D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49</w:t>
            </w:r>
          </w:p>
        </w:tc>
        <w:tc>
          <w:tcPr>
            <w:tcW w:w="284" w:type="dxa"/>
          </w:tcPr>
          <w:p w14:paraId="3EDDDE16" w14:textId="77777777" w:rsidR="00E870C8" w:rsidRDefault="00E870C8" w:rsidP="00E870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</w:tcPr>
          <w:p w14:paraId="5D2B23F8" w14:textId="250B558E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6.00±3.54</w:t>
            </w:r>
          </w:p>
        </w:tc>
        <w:tc>
          <w:tcPr>
            <w:tcW w:w="1276" w:type="dxa"/>
            <w:vAlign w:val="bottom"/>
          </w:tcPr>
          <w:p w14:paraId="5B0FC532" w14:textId="37FEE787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1.17±4.17</w:t>
            </w:r>
          </w:p>
        </w:tc>
        <w:tc>
          <w:tcPr>
            <w:tcW w:w="709" w:type="dxa"/>
          </w:tcPr>
          <w:p w14:paraId="070D02C8" w14:textId="7BB53836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49</w:t>
            </w:r>
            <w:r w:rsidR="0004451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281" w:type="dxa"/>
          </w:tcPr>
          <w:p w14:paraId="3E8B1ECA" w14:textId="77777777" w:rsidR="00E870C8" w:rsidRDefault="00E870C8" w:rsidP="00E870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  <w:vAlign w:val="bottom"/>
          </w:tcPr>
          <w:p w14:paraId="1930708D" w14:textId="6CD83C38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3.17±3.86</w:t>
            </w:r>
          </w:p>
        </w:tc>
        <w:tc>
          <w:tcPr>
            <w:tcW w:w="1418" w:type="dxa"/>
            <w:vAlign w:val="bottom"/>
          </w:tcPr>
          <w:p w14:paraId="725A860B" w14:textId="3C8FA72E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1.17±4.17</w:t>
            </w:r>
          </w:p>
        </w:tc>
        <w:tc>
          <w:tcPr>
            <w:tcW w:w="691" w:type="dxa"/>
          </w:tcPr>
          <w:p w14:paraId="15D55660" w14:textId="50EDF92C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388</w:t>
            </w:r>
          </w:p>
        </w:tc>
      </w:tr>
      <w:tr w:rsidR="00E870C8" w14:paraId="62656622" w14:textId="77777777" w:rsidTr="00E870C8">
        <w:tc>
          <w:tcPr>
            <w:tcW w:w="1836" w:type="dxa"/>
          </w:tcPr>
          <w:p w14:paraId="48844EBF" w14:textId="06BED55A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ish and seafood</w:t>
            </w:r>
          </w:p>
        </w:tc>
        <w:tc>
          <w:tcPr>
            <w:tcW w:w="1984" w:type="dxa"/>
            <w:vAlign w:val="bottom"/>
          </w:tcPr>
          <w:p w14:paraId="16CDCE7B" w14:textId="75D14FD5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1.12±1.94</w:t>
            </w:r>
          </w:p>
        </w:tc>
        <w:tc>
          <w:tcPr>
            <w:tcW w:w="1275" w:type="dxa"/>
          </w:tcPr>
          <w:p w14:paraId="7076F708" w14:textId="2D067D40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63±1.47</w:t>
            </w:r>
          </w:p>
        </w:tc>
        <w:tc>
          <w:tcPr>
            <w:tcW w:w="714" w:type="dxa"/>
          </w:tcPr>
          <w:p w14:paraId="1EEFF082" w14:textId="3994094B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595</w:t>
            </w:r>
          </w:p>
        </w:tc>
        <w:tc>
          <w:tcPr>
            <w:tcW w:w="284" w:type="dxa"/>
          </w:tcPr>
          <w:p w14:paraId="1EDB507D" w14:textId="77777777" w:rsidR="00E870C8" w:rsidRPr="00B63854" w:rsidRDefault="00E870C8" w:rsidP="00E870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  <w:vAlign w:val="bottom"/>
          </w:tcPr>
          <w:p w14:paraId="75EA75C7" w14:textId="609DBFFE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1.12±1.94</w:t>
            </w:r>
          </w:p>
        </w:tc>
        <w:tc>
          <w:tcPr>
            <w:tcW w:w="1276" w:type="dxa"/>
          </w:tcPr>
          <w:p w14:paraId="3EB5493B" w14:textId="1336D680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1.10±1.02</w:t>
            </w:r>
          </w:p>
        </w:tc>
        <w:tc>
          <w:tcPr>
            <w:tcW w:w="709" w:type="dxa"/>
          </w:tcPr>
          <w:p w14:paraId="4BC732AD" w14:textId="410D220C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81</w:t>
            </w:r>
          </w:p>
        </w:tc>
        <w:tc>
          <w:tcPr>
            <w:tcW w:w="281" w:type="dxa"/>
          </w:tcPr>
          <w:p w14:paraId="113EBE74" w14:textId="77777777" w:rsidR="00E870C8" w:rsidRPr="00B63854" w:rsidRDefault="00E870C8" w:rsidP="00E870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</w:tcPr>
          <w:p w14:paraId="33EFF34F" w14:textId="7A28FB54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63±1.47</w:t>
            </w:r>
          </w:p>
        </w:tc>
        <w:tc>
          <w:tcPr>
            <w:tcW w:w="1418" w:type="dxa"/>
          </w:tcPr>
          <w:p w14:paraId="1755FD16" w14:textId="68930E6E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1.10±1.02</w:t>
            </w:r>
          </w:p>
        </w:tc>
        <w:tc>
          <w:tcPr>
            <w:tcW w:w="691" w:type="dxa"/>
          </w:tcPr>
          <w:p w14:paraId="58DAF13C" w14:textId="7C27EAB2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594</w:t>
            </w:r>
          </w:p>
        </w:tc>
      </w:tr>
      <w:tr w:rsidR="00E870C8" w14:paraId="2E65F0F0" w14:textId="77777777" w:rsidTr="00E870C8">
        <w:tc>
          <w:tcPr>
            <w:tcW w:w="1836" w:type="dxa"/>
          </w:tcPr>
          <w:p w14:paraId="670C104C" w14:textId="7817AC94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ugar</w:t>
            </w:r>
          </w:p>
        </w:tc>
        <w:tc>
          <w:tcPr>
            <w:tcW w:w="1984" w:type="dxa"/>
          </w:tcPr>
          <w:p w14:paraId="54DA2DAB" w14:textId="3C349427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4±1.54</w:t>
            </w:r>
          </w:p>
        </w:tc>
        <w:tc>
          <w:tcPr>
            <w:tcW w:w="1275" w:type="dxa"/>
            <w:vAlign w:val="bottom"/>
          </w:tcPr>
          <w:p w14:paraId="5116CED7" w14:textId="0C1F00C9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±0.99</w:t>
            </w:r>
          </w:p>
        </w:tc>
        <w:tc>
          <w:tcPr>
            <w:tcW w:w="714" w:type="dxa"/>
          </w:tcPr>
          <w:p w14:paraId="7309E026" w14:textId="674C5543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387</w:t>
            </w:r>
          </w:p>
        </w:tc>
        <w:tc>
          <w:tcPr>
            <w:tcW w:w="284" w:type="dxa"/>
          </w:tcPr>
          <w:p w14:paraId="73F61EB8" w14:textId="77777777" w:rsidR="00E870C8" w:rsidRPr="00B63854" w:rsidRDefault="00E870C8" w:rsidP="00E870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</w:tcPr>
          <w:p w14:paraId="5CE90E09" w14:textId="5EAB7D63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4±1.54</w:t>
            </w:r>
          </w:p>
        </w:tc>
        <w:tc>
          <w:tcPr>
            <w:tcW w:w="1276" w:type="dxa"/>
            <w:vAlign w:val="bottom"/>
          </w:tcPr>
          <w:p w14:paraId="73CC4F66" w14:textId="553947CE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9±1.80</w:t>
            </w:r>
          </w:p>
        </w:tc>
        <w:tc>
          <w:tcPr>
            <w:tcW w:w="709" w:type="dxa"/>
          </w:tcPr>
          <w:p w14:paraId="000EFDFC" w14:textId="1089285E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13</w:t>
            </w:r>
            <w:r w:rsidR="0004451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281" w:type="dxa"/>
          </w:tcPr>
          <w:p w14:paraId="0BB642B1" w14:textId="77777777" w:rsidR="00E870C8" w:rsidRPr="00B63854" w:rsidRDefault="00E870C8" w:rsidP="00E870C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  <w:vAlign w:val="bottom"/>
          </w:tcPr>
          <w:p w14:paraId="5A325ED3" w14:textId="2F1D2236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4±0.99</w:t>
            </w:r>
          </w:p>
        </w:tc>
        <w:tc>
          <w:tcPr>
            <w:tcW w:w="1418" w:type="dxa"/>
            <w:vAlign w:val="bottom"/>
          </w:tcPr>
          <w:p w14:paraId="596C99EC" w14:textId="3B8EE241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B6385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9±1.80</w:t>
            </w:r>
          </w:p>
        </w:tc>
        <w:tc>
          <w:tcPr>
            <w:tcW w:w="691" w:type="dxa"/>
          </w:tcPr>
          <w:p w14:paraId="3659CEF9" w14:textId="4A1F797B" w:rsidR="00E870C8" w:rsidRPr="00B63854" w:rsidRDefault="00E870C8" w:rsidP="00E870C8">
            <w:pPr>
              <w:widowControl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61</w:t>
            </w:r>
          </w:p>
        </w:tc>
      </w:tr>
    </w:tbl>
    <w:p w14:paraId="01C938E3" w14:textId="68DFA90F" w:rsidR="00044512" w:rsidRDefault="00044512" w:rsidP="00044512">
      <w:pPr>
        <w:rPr>
          <w:rFonts w:ascii="Times New Roman" w:hAnsi="Times New Roman" w:cs="Times New Roman"/>
        </w:rPr>
      </w:pPr>
      <w:r w:rsidRPr="00391112">
        <w:rPr>
          <w:rFonts w:ascii="Times New Roman" w:eastAsia="等线" w:hAnsi="Times New Roman" w:cs="Times New Roman"/>
          <w:kern w:val="0"/>
          <w:sz w:val="22"/>
        </w:rPr>
        <w:t xml:space="preserve">CPR: </w:t>
      </w:r>
      <w:r w:rsidRPr="00391112">
        <w:rPr>
          <w:rFonts w:ascii="Times New Roman" w:hAnsi="Times New Roman" w:cs="Times New Roman"/>
        </w:rPr>
        <w:t>cognitive training, mind-bo</w:t>
      </w:r>
      <w:r>
        <w:rPr>
          <w:rFonts w:ascii="Times New Roman" w:hAnsi="Times New Roman" w:cs="Times New Roman"/>
        </w:rPr>
        <w:t>dy physical exercise, and nurse-led risk factor modification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; DAD: The Disability Assessment for Dementia; GAS-20: </w:t>
      </w:r>
      <w:r>
        <w:rPr>
          <w:rFonts w:ascii="Times New Roman" w:hAnsi="Times New Roman" w:cs="Times New Roman"/>
        </w:rPr>
        <w:t>Geriatric Anxiety Scale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; HA: </w:t>
      </w:r>
      <w:r>
        <w:rPr>
          <w:rFonts w:ascii="Times New Roman" w:hAnsi="Times New Roman" w:cs="Times New Roman"/>
        </w:rPr>
        <w:t>health advice;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HK-</w:t>
      </w:r>
      <w:proofErr w:type="spellStart"/>
      <w:r>
        <w:rPr>
          <w:rFonts w:ascii="Times New Roman" w:eastAsia="等线" w:hAnsi="Times New Roman" w:cs="Times New Roman"/>
          <w:color w:val="000000"/>
          <w:kern w:val="0"/>
          <w:sz w:val="22"/>
        </w:rPr>
        <w:t>MoCA</w:t>
      </w:r>
      <w:proofErr w:type="spellEnd"/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: </w:t>
      </w:r>
      <w:r>
        <w:rPr>
          <w:rFonts w:ascii="Times New Roman" w:hAnsi="Times New Roman" w:cs="Times New Roman"/>
        </w:rPr>
        <w:t>Montreal Cognitive Assessment Hong Kong version; RFM: nurse-led risk factor modification.</w:t>
      </w:r>
    </w:p>
    <w:p w14:paraId="79A27282" w14:textId="15C9B075" w:rsidR="003E023D" w:rsidRPr="00E5626D" w:rsidRDefault="00044512" w:rsidP="00E5626D">
      <w:pPr>
        <w:rPr>
          <w:rFonts w:ascii="Times New Roman" w:eastAsia="等线" w:hAnsi="Times New Roman" w:cs="Times New Roman"/>
          <w:noProof/>
          <w:kern w:val="0"/>
          <w:sz w:val="22"/>
          <w:lang w:eastAsia="en-US"/>
        </w:rPr>
      </w:pPr>
      <w:r>
        <w:rPr>
          <w:rFonts w:ascii="Times New Roman" w:hAnsi="Times New Roman" w:cs="Times New Roman"/>
        </w:rPr>
        <w:t xml:space="preserve">* </w:t>
      </w:r>
      <w:r w:rsidRPr="0004792B"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</w:rPr>
        <w:t>&lt;0.05</w:t>
      </w:r>
      <w:bookmarkStart w:id="0" w:name="_GoBack"/>
      <w:bookmarkEnd w:id="0"/>
    </w:p>
    <w:sectPr w:rsidR="003E023D" w:rsidRPr="00E5626D" w:rsidSect="00DC5488">
      <w:footerReference w:type="default" r:id="rId8"/>
      <w:pgSz w:w="16838" w:h="11906" w:orient="landscape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B90025" w14:textId="77777777" w:rsidR="003C2C41" w:rsidRDefault="003C2C41" w:rsidP="00260653">
      <w:r>
        <w:separator/>
      </w:r>
    </w:p>
  </w:endnote>
  <w:endnote w:type="continuationSeparator" w:id="0">
    <w:p w14:paraId="2644E101" w14:textId="77777777" w:rsidR="003C2C41" w:rsidRDefault="003C2C41" w:rsidP="002606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0092311"/>
      <w:docPartObj>
        <w:docPartGallery w:val="Page Numbers (Bottom of Page)"/>
        <w:docPartUnique/>
      </w:docPartObj>
    </w:sdtPr>
    <w:sdtEndPr/>
    <w:sdtContent>
      <w:p w14:paraId="2E45A83E" w14:textId="5716A2BF" w:rsidR="00C047C8" w:rsidRDefault="00C047C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626D" w:rsidRPr="00E5626D">
          <w:rPr>
            <w:noProof/>
            <w:lang w:val="zh-CN"/>
          </w:rPr>
          <w:t>1</w:t>
        </w:r>
        <w:r>
          <w:fldChar w:fldCharType="end"/>
        </w:r>
      </w:p>
    </w:sdtContent>
  </w:sdt>
  <w:p w14:paraId="6C5079F0" w14:textId="77777777" w:rsidR="00C047C8" w:rsidRDefault="00C047C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4FB8EB" w14:textId="77777777" w:rsidR="003C2C41" w:rsidRDefault="003C2C41" w:rsidP="00260653">
      <w:r>
        <w:separator/>
      </w:r>
    </w:p>
  </w:footnote>
  <w:footnote w:type="continuationSeparator" w:id="0">
    <w:p w14:paraId="15DC8A27" w14:textId="77777777" w:rsidR="003C2C41" w:rsidRDefault="003C2C41" w:rsidP="002606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A93BB8"/>
    <w:multiLevelType w:val="hybridMultilevel"/>
    <w:tmpl w:val="1C764726"/>
    <w:lvl w:ilvl="0" w:tplc="31F05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zczNjYytjAxsDRW0lEKTi0uzszPAykwNK8FACl2K/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tsadrfdlzsx94e2es9p2tt4e5rtwvratafe&quot;&gt;MCI_PILOT&lt;record-ids&gt;&lt;item&gt;40&lt;/item&gt;&lt;item&gt;47&lt;/item&gt;&lt;item&gt;70&lt;/item&gt;&lt;/record-ids&gt;&lt;/item&gt;&lt;/Libraries&gt;"/>
  </w:docVars>
  <w:rsids>
    <w:rsidRoot w:val="00F077AD"/>
    <w:rsid w:val="0001009B"/>
    <w:rsid w:val="00012A81"/>
    <w:rsid w:val="000132CB"/>
    <w:rsid w:val="000136D0"/>
    <w:rsid w:val="000164F7"/>
    <w:rsid w:val="0002047B"/>
    <w:rsid w:val="00021DB1"/>
    <w:rsid w:val="000254B4"/>
    <w:rsid w:val="00026729"/>
    <w:rsid w:val="00032176"/>
    <w:rsid w:val="000401D5"/>
    <w:rsid w:val="0004348C"/>
    <w:rsid w:val="00044512"/>
    <w:rsid w:val="00045F31"/>
    <w:rsid w:val="00047306"/>
    <w:rsid w:val="00047622"/>
    <w:rsid w:val="0004774F"/>
    <w:rsid w:val="0004792B"/>
    <w:rsid w:val="00054A49"/>
    <w:rsid w:val="00057EE9"/>
    <w:rsid w:val="00061627"/>
    <w:rsid w:val="00064AE0"/>
    <w:rsid w:val="00065C7D"/>
    <w:rsid w:val="00065E3C"/>
    <w:rsid w:val="0007257E"/>
    <w:rsid w:val="000727E2"/>
    <w:rsid w:val="00073CB7"/>
    <w:rsid w:val="00077563"/>
    <w:rsid w:val="000810CE"/>
    <w:rsid w:val="00082C53"/>
    <w:rsid w:val="00091072"/>
    <w:rsid w:val="000916F0"/>
    <w:rsid w:val="00096FFB"/>
    <w:rsid w:val="00097A40"/>
    <w:rsid w:val="00097C20"/>
    <w:rsid w:val="000A1BDC"/>
    <w:rsid w:val="000A31C3"/>
    <w:rsid w:val="000A6518"/>
    <w:rsid w:val="000B0662"/>
    <w:rsid w:val="000B105E"/>
    <w:rsid w:val="000C1392"/>
    <w:rsid w:val="000C50F3"/>
    <w:rsid w:val="000D1009"/>
    <w:rsid w:val="000D2126"/>
    <w:rsid w:val="000D42D2"/>
    <w:rsid w:val="000D575E"/>
    <w:rsid w:val="000D752F"/>
    <w:rsid w:val="000E2BD8"/>
    <w:rsid w:val="000F3CFF"/>
    <w:rsid w:val="000F4B22"/>
    <w:rsid w:val="000F5FC0"/>
    <w:rsid w:val="001013A0"/>
    <w:rsid w:val="00104BAB"/>
    <w:rsid w:val="00104D78"/>
    <w:rsid w:val="0010572F"/>
    <w:rsid w:val="00106F41"/>
    <w:rsid w:val="00112EE8"/>
    <w:rsid w:val="0011719C"/>
    <w:rsid w:val="00125EA3"/>
    <w:rsid w:val="001278A7"/>
    <w:rsid w:val="00133E15"/>
    <w:rsid w:val="00137BF6"/>
    <w:rsid w:val="0014068A"/>
    <w:rsid w:val="00144671"/>
    <w:rsid w:val="001452E7"/>
    <w:rsid w:val="00145867"/>
    <w:rsid w:val="0014655E"/>
    <w:rsid w:val="00146F39"/>
    <w:rsid w:val="001536E8"/>
    <w:rsid w:val="00155602"/>
    <w:rsid w:val="00157139"/>
    <w:rsid w:val="00157C8C"/>
    <w:rsid w:val="00162338"/>
    <w:rsid w:val="0016333D"/>
    <w:rsid w:val="0016337A"/>
    <w:rsid w:val="00171F82"/>
    <w:rsid w:val="00172028"/>
    <w:rsid w:val="00175DEC"/>
    <w:rsid w:val="00177996"/>
    <w:rsid w:val="00180461"/>
    <w:rsid w:val="001805B3"/>
    <w:rsid w:val="00182E37"/>
    <w:rsid w:val="00183981"/>
    <w:rsid w:val="00183E3E"/>
    <w:rsid w:val="00183FFA"/>
    <w:rsid w:val="0018782A"/>
    <w:rsid w:val="00191B26"/>
    <w:rsid w:val="001922BA"/>
    <w:rsid w:val="0019289A"/>
    <w:rsid w:val="00192954"/>
    <w:rsid w:val="0019319D"/>
    <w:rsid w:val="001937A9"/>
    <w:rsid w:val="0019439F"/>
    <w:rsid w:val="00194B90"/>
    <w:rsid w:val="00196473"/>
    <w:rsid w:val="00197955"/>
    <w:rsid w:val="001A02F3"/>
    <w:rsid w:val="001A1C77"/>
    <w:rsid w:val="001A50B1"/>
    <w:rsid w:val="001B2303"/>
    <w:rsid w:val="001B247B"/>
    <w:rsid w:val="001B6A0C"/>
    <w:rsid w:val="001C0CE3"/>
    <w:rsid w:val="001C1010"/>
    <w:rsid w:val="001C2766"/>
    <w:rsid w:val="001D072A"/>
    <w:rsid w:val="001D0877"/>
    <w:rsid w:val="001D09C6"/>
    <w:rsid w:val="001D294C"/>
    <w:rsid w:val="001D33D3"/>
    <w:rsid w:val="001D5CEE"/>
    <w:rsid w:val="001E2D06"/>
    <w:rsid w:val="001E672C"/>
    <w:rsid w:val="001E70FF"/>
    <w:rsid w:val="001E756A"/>
    <w:rsid w:val="001E757A"/>
    <w:rsid w:val="001F06F7"/>
    <w:rsid w:val="001F26A9"/>
    <w:rsid w:val="00200A2E"/>
    <w:rsid w:val="00201115"/>
    <w:rsid w:val="00205C60"/>
    <w:rsid w:val="00211040"/>
    <w:rsid w:val="002115F5"/>
    <w:rsid w:val="00211ACB"/>
    <w:rsid w:val="002223D4"/>
    <w:rsid w:val="00233420"/>
    <w:rsid w:val="00236500"/>
    <w:rsid w:val="0023678B"/>
    <w:rsid w:val="002368BB"/>
    <w:rsid w:val="00237AB0"/>
    <w:rsid w:val="00240069"/>
    <w:rsid w:val="00242263"/>
    <w:rsid w:val="00242CCC"/>
    <w:rsid w:val="002435B0"/>
    <w:rsid w:val="002457D7"/>
    <w:rsid w:val="002477E8"/>
    <w:rsid w:val="00247CE8"/>
    <w:rsid w:val="00251126"/>
    <w:rsid w:val="00251A2D"/>
    <w:rsid w:val="0025203F"/>
    <w:rsid w:val="002528DA"/>
    <w:rsid w:val="00257802"/>
    <w:rsid w:val="00260653"/>
    <w:rsid w:val="00261200"/>
    <w:rsid w:val="00261215"/>
    <w:rsid w:val="00262750"/>
    <w:rsid w:val="00266815"/>
    <w:rsid w:val="00271F7B"/>
    <w:rsid w:val="002757C8"/>
    <w:rsid w:val="00276B56"/>
    <w:rsid w:val="002817B9"/>
    <w:rsid w:val="00282E98"/>
    <w:rsid w:val="002935E1"/>
    <w:rsid w:val="00293914"/>
    <w:rsid w:val="0029506E"/>
    <w:rsid w:val="00296100"/>
    <w:rsid w:val="002963B3"/>
    <w:rsid w:val="002A0A80"/>
    <w:rsid w:val="002A1AD9"/>
    <w:rsid w:val="002A449A"/>
    <w:rsid w:val="002A6156"/>
    <w:rsid w:val="002A6F3F"/>
    <w:rsid w:val="002B4F20"/>
    <w:rsid w:val="002B5B38"/>
    <w:rsid w:val="002B7A67"/>
    <w:rsid w:val="002C66F9"/>
    <w:rsid w:val="002C6FAB"/>
    <w:rsid w:val="002D08D5"/>
    <w:rsid w:val="002D2E3F"/>
    <w:rsid w:val="002D45D2"/>
    <w:rsid w:val="002D5FC3"/>
    <w:rsid w:val="002E071A"/>
    <w:rsid w:val="002E1933"/>
    <w:rsid w:val="002E27EF"/>
    <w:rsid w:val="002F3794"/>
    <w:rsid w:val="002F7F33"/>
    <w:rsid w:val="00300200"/>
    <w:rsid w:val="003006F1"/>
    <w:rsid w:val="0030109E"/>
    <w:rsid w:val="003122D0"/>
    <w:rsid w:val="00313E44"/>
    <w:rsid w:val="00314312"/>
    <w:rsid w:val="00314814"/>
    <w:rsid w:val="0032197F"/>
    <w:rsid w:val="003224C6"/>
    <w:rsid w:val="003237C8"/>
    <w:rsid w:val="0032462A"/>
    <w:rsid w:val="00341D33"/>
    <w:rsid w:val="003424C2"/>
    <w:rsid w:val="00343A46"/>
    <w:rsid w:val="00346688"/>
    <w:rsid w:val="00350AF7"/>
    <w:rsid w:val="00350B62"/>
    <w:rsid w:val="00350C95"/>
    <w:rsid w:val="00352726"/>
    <w:rsid w:val="00354C84"/>
    <w:rsid w:val="00356293"/>
    <w:rsid w:val="00356F99"/>
    <w:rsid w:val="003572CE"/>
    <w:rsid w:val="003617AA"/>
    <w:rsid w:val="003621B7"/>
    <w:rsid w:val="003642D1"/>
    <w:rsid w:val="00364B46"/>
    <w:rsid w:val="00365385"/>
    <w:rsid w:val="00366CBE"/>
    <w:rsid w:val="00372E81"/>
    <w:rsid w:val="00373237"/>
    <w:rsid w:val="003733E5"/>
    <w:rsid w:val="00374A3F"/>
    <w:rsid w:val="00375DFE"/>
    <w:rsid w:val="0037623B"/>
    <w:rsid w:val="00384303"/>
    <w:rsid w:val="00384B15"/>
    <w:rsid w:val="00384DBE"/>
    <w:rsid w:val="00385236"/>
    <w:rsid w:val="00385DA2"/>
    <w:rsid w:val="00391112"/>
    <w:rsid w:val="0039145A"/>
    <w:rsid w:val="00395CA5"/>
    <w:rsid w:val="00395F40"/>
    <w:rsid w:val="00396A5F"/>
    <w:rsid w:val="0039789B"/>
    <w:rsid w:val="003A0EF5"/>
    <w:rsid w:val="003A59B9"/>
    <w:rsid w:val="003B6570"/>
    <w:rsid w:val="003C03C4"/>
    <w:rsid w:val="003C2387"/>
    <w:rsid w:val="003C2C41"/>
    <w:rsid w:val="003C32D6"/>
    <w:rsid w:val="003C58EC"/>
    <w:rsid w:val="003C5BFC"/>
    <w:rsid w:val="003C6468"/>
    <w:rsid w:val="003C6C61"/>
    <w:rsid w:val="003D2807"/>
    <w:rsid w:val="003D43EE"/>
    <w:rsid w:val="003E023D"/>
    <w:rsid w:val="003E40E1"/>
    <w:rsid w:val="003E6AFF"/>
    <w:rsid w:val="003E7F35"/>
    <w:rsid w:val="003F188D"/>
    <w:rsid w:val="003F2275"/>
    <w:rsid w:val="003F2C5F"/>
    <w:rsid w:val="003F6BC3"/>
    <w:rsid w:val="00400A39"/>
    <w:rsid w:val="00401D8C"/>
    <w:rsid w:val="00403AC2"/>
    <w:rsid w:val="00407567"/>
    <w:rsid w:val="00407ACB"/>
    <w:rsid w:val="004138D3"/>
    <w:rsid w:val="004314B4"/>
    <w:rsid w:val="00431ED7"/>
    <w:rsid w:val="004324EF"/>
    <w:rsid w:val="0043261B"/>
    <w:rsid w:val="0043349A"/>
    <w:rsid w:val="00437536"/>
    <w:rsid w:val="004402E0"/>
    <w:rsid w:val="00440E2C"/>
    <w:rsid w:val="00442D85"/>
    <w:rsid w:val="0044345C"/>
    <w:rsid w:val="0044424E"/>
    <w:rsid w:val="00444DC1"/>
    <w:rsid w:val="0044609D"/>
    <w:rsid w:val="0045228E"/>
    <w:rsid w:val="004527E6"/>
    <w:rsid w:val="004543A0"/>
    <w:rsid w:val="004543D0"/>
    <w:rsid w:val="0046128F"/>
    <w:rsid w:val="00462272"/>
    <w:rsid w:val="00462A36"/>
    <w:rsid w:val="004646E8"/>
    <w:rsid w:val="00465AC6"/>
    <w:rsid w:val="0047098A"/>
    <w:rsid w:val="00472CD4"/>
    <w:rsid w:val="00480102"/>
    <w:rsid w:val="00485016"/>
    <w:rsid w:val="00485C92"/>
    <w:rsid w:val="00485DA6"/>
    <w:rsid w:val="00495541"/>
    <w:rsid w:val="004A2710"/>
    <w:rsid w:val="004B0880"/>
    <w:rsid w:val="004B3443"/>
    <w:rsid w:val="004B3741"/>
    <w:rsid w:val="004C118E"/>
    <w:rsid w:val="004C6D74"/>
    <w:rsid w:val="004D2564"/>
    <w:rsid w:val="004D527D"/>
    <w:rsid w:val="004D614C"/>
    <w:rsid w:val="004D715D"/>
    <w:rsid w:val="004E0EAC"/>
    <w:rsid w:val="004E6D87"/>
    <w:rsid w:val="004F3200"/>
    <w:rsid w:val="004F5BCD"/>
    <w:rsid w:val="0050191E"/>
    <w:rsid w:val="00502586"/>
    <w:rsid w:val="00503F23"/>
    <w:rsid w:val="00506980"/>
    <w:rsid w:val="00507716"/>
    <w:rsid w:val="00510B44"/>
    <w:rsid w:val="005120F6"/>
    <w:rsid w:val="00517433"/>
    <w:rsid w:val="00517DB0"/>
    <w:rsid w:val="00523E8D"/>
    <w:rsid w:val="00524274"/>
    <w:rsid w:val="00525DA2"/>
    <w:rsid w:val="00532D5B"/>
    <w:rsid w:val="0053422A"/>
    <w:rsid w:val="0054339F"/>
    <w:rsid w:val="005454D6"/>
    <w:rsid w:val="00550D72"/>
    <w:rsid w:val="005519A3"/>
    <w:rsid w:val="00551FA8"/>
    <w:rsid w:val="00554F65"/>
    <w:rsid w:val="00556F29"/>
    <w:rsid w:val="0056263D"/>
    <w:rsid w:val="00565B15"/>
    <w:rsid w:val="00574894"/>
    <w:rsid w:val="0057556B"/>
    <w:rsid w:val="005775F7"/>
    <w:rsid w:val="0058000D"/>
    <w:rsid w:val="005862BA"/>
    <w:rsid w:val="00590905"/>
    <w:rsid w:val="00591444"/>
    <w:rsid w:val="00594CDF"/>
    <w:rsid w:val="00597C9A"/>
    <w:rsid w:val="005A0026"/>
    <w:rsid w:val="005A13A3"/>
    <w:rsid w:val="005A1811"/>
    <w:rsid w:val="005A1FA0"/>
    <w:rsid w:val="005A3A07"/>
    <w:rsid w:val="005B49DF"/>
    <w:rsid w:val="005B62D7"/>
    <w:rsid w:val="005B6C10"/>
    <w:rsid w:val="005C1FFA"/>
    <w:rsid w:val="005C3138"/>
    <w:rsid w:val="005C73D6"/>
    <w:rsid w:val="005C748B"/>
    <w:rsid w:val="005D3361"/>
    <w:rsid w:val="005D5223"/>
    <w:rsid w:val="005E2426"/>
    <w:rsid w:val="005E4BC1"/>
    <w:rsid w:val="005E6AE2"/>
    <w:rsid w:val="005F3805"/>
    <w:rsid w:val="005F60C2"/>
    <w:rsid w:val="005F739C"/>
    <w:rsid w:val="0060083F"/>
    <w:rsid w:val="00602125"/>
    <w:rsid w:val="00605031"/>
    <w:rsid w:val="00605A6F"/>
    <w:rsid w:val="006069A9"/>
    <w:rsid w:val="006076BA"/>
    <w:rsid w:val="006115EB"/>
    <w:rsid w:val="00614C81"/>
    <w:rsid w:val="00615248"/>
    <w:rsid w:val="00617325"/>
    <w:rsid w:val="00617E25"/>
    <w:rsid w:val="006223BB"/>
    <w:rsid w:val="00623362"/>
    <w:rsid w:val="0062342E"/>
    <w:rsid w:val="00625564"/>
    <w:rsid w:val="006257B4"/>
    <w:rsid w:val="006259B8"/>
    <w:rsid w:val="00625B51"/>
    <w:rsid w:val="006267F7"/>
    <w:rsid w:val="00626A75"/>
    <w:rsid w:val="0062774E"/>
    <w:rsid w:val="0062785B"/>
    <w:rsid w:val="00627D0B"/>
    <w:rsid w:val="00630090"/>
    <w:rsid w:val="00630570"/>
    <w:rsid w:val="006408AA"/>
    <w:rsid w:val="00644186"/>
    <w:rsid w:val="00644AFA"/>
    <w:rsid w:val="006472A5"/>
    <w:rsid w:val="00652A37"/>
    <w:rsid w:val="0065391C"/>
    <w:rsid w:val="00654465"/>
    <w:rsid w:val="00657A3A"/>
    <w:rsid w:val="006607EE"/>
    <w:rsid w:val="00660EB5"/>
    <w:rsid w:val="0066540C"/>
    <w:rsid w:val="00666E85"/>
    <w:rsid w:val="006717D0"/>
    <w:rsid w:val="00672583"/>
    <w:rsid w:val="0067495D"/>
    <w:rsid w:val="006756A9"/>
    <w:rsid w:val="006779F6"/>
    <w:rsid w:val="00690159"/>
    <w:rsid w:val="00690D0D"/>
    <w:rsid w:val="00690D41"/>
    <w:rsid w:val="006923E2"/>
    <w:rsid w:val="00694A24"/>
    <w:rsid w:val="00695863"/>
    <w:rsid w:val="00695EB5"/>
    <w:rsid w:val="006A1EC5"/>
    <w:rsid w:val="006B2508"/>
    <w:rsid w:val="006B6AFC"/>
    <w:rsid w:val="006B7379"/>
    <w:rsid w:val="006B75B8"/>
    <w:rsid w:val="006C14FB"/>
    <w:rsid w:val="006C2032"/>
    <w:rsid w:val="006C2730"/>
    <w:rsid w:val="006C3AE4"/>
    <w:rsid w:val="006C4A96"/>
    <w:rsid w:val="006C6DDA"/>
    <w:rsid w:val="006C7F79"/>
    <w:rsid w:val="006D1B10"/>
    <w:rsid w:val="006D1DB4"/>
    <w:rsid w:val="006D2424"/>
    <w:rsid w:val="006D3166"/>
    <w:rsid w:val="006D7261"/>
    <w:rsid w:val="006D7289"/>
    <w:rsid w:val="006E10A6"/>
    <w:rsid w:val="006E3547"/>
    <w:rsid w:val="006F17FA"/>
    <w:rsid w:val="006F42C5"/>
    <w:rsid w:val="006F4A82"/>
    <w:rsid w:val="006F7E4B"/>
    <w:rsid w:val="007015A2"/>
    <w:rsid w:val="007029E8"/>
    <w:rsid w:val="007039CF"/>
    <w:rsid w:val="00704E10"/>
    <w:rsid w:val="007056EB"/>
    <w:rsid w:val="007113B8"/>
    <w:rsid w:val="007114A1"/>
    <w:rsid w:val="0071363C"/>
    <w:rsid w:val="00716F42"/>
    <w:rsid w:val="007172A4"/>
    <w:rsid w:val="007226F6"/>
    <w:rsid w:val="00722B44"/>
    <w:rsid w:val="00722FE7"/>
    <w:rsid w:val="00723D61"/>
    <w:rsid w:val="007246A0"/>
    <w:rsid w:val="00726595"/>
    <w:rsid w:val="00730DEB"/>
    <w:rsid w:val="00735139"/>
    <w:rsid w:val="00735782"/>
    <w:rsid w:val="00736DE9"/>
    <w:rsid w:val="007400AD"/>
    <w:rsid w:val="0074262C"/>
    <w:rsid w:val="00743447"/>
    <w:rsid w:val="0074595E"/>
    <w:rsid w:val="00747038"/>
    <w:rsid w:val="0075043A"/>
    <w:rsid w:val="007524D8"/>
    <w:rsid w:val="007600C3"/>
    <w:rsid w:val="00760687"/>
    <w:rsid w:val="00762DE4"/>
    <w:rsid w:val="00764DB8"/>
    <w:rsid w:val="00766B01"/>
    <w:rsid w:val="0077591C"/>
    <w:rsid w:val="00787442"/>
    <w:rsid w:val="00792D48"/>
    <w:rsid w:val="00795518"/>
    <w:rsid w:val="00796D0A"/>
    <w:rsid w:val="007971FD"/>
    <w:rsid w:val="007B2F9D"/>
    <w:rsid w:val="007B4210"/>
    <w:rsid w:val="007B64C4"/>
    <w:rsid w:val="007B69FF"/>
    <w:rsid w:val="007B70D5"/>
    <w:rsid w:val="007B7406"/>
    <w:rsid w:val="007C095B"/>
    <w:rsid w:val="007C141F"/>
    <w:rsid w:val="007C26C7"/>
    <w:rsid w:val="007C2757"/>
    <w:rsid w:val="007C3D2D"/>
    <w:rsid w:val="007C4595"/>
    <w:rsid w:val="007C4615"/>
    <w:rsid w:val="007D40E8"/>
    <w:rsid w:val="007D47DB"/>
    <w:rsid w:val="007E0611"/>
    <w:rsid w:val="007E1FE0"/>
    <w:rsid w:val="007E4398"/>
    <w:rsid w:val="007E7D29"/>
    <w:rsid w:val="007F31B4"/>
    <w:rsid w:val="007F55A7"/>
    <w:rsid w:val="007F5EB3"/>
    <w:rsid w:val="007F7DAF"/>
    <w:rsid w:val="008018C9"/>
    <w:rsid w:val="00805FA0"/>
    <w:rsid w:val="00807537"/>
    <w:rsid w:val="0081114E"/>
    <w:rsid w:val="008171CD"/>
    <w:rsid w:val="00821C1F"/>
    <w:rsid w:val="00821D06"/>
    <w:rsid w:val="00826E38"/>
    <w:rsid w:val="00827469"/>
    <w:rsid w:val="008339E5"/>
    <w:rsid w:val="00833FCC"/>
    <w:rsid w:val="0083464A"/>
    <w:rsid w:val="00834F68"/>
    <w:rsid w:val="00844DEB"/>
    <w:rsid w:val="00846036"/>
    <w:rsid w:val="00853035"/>
    <w:rsid w:val="00853FA4"/>
    <w:rsid w:val="00856FCF"/>
    <w:rsid w:val="0085791F"/>
    <w:rsid w:val="00857B93"/>
    <w:rsid w:val="0086185D"/>
    <w:rsid w:val="00862482"/>
    <w:rsid w:val="00870422"/>
    <w:rsid w:val="00870CC8"/>
    <w:rsid w:val="00870F7C"/>
    <w:rsid w:val="0087136A"/>
    <w:rsid w:val="00873606"/>
    <w:rsid w:val="00877BFE"/>
    <w:rsid w:val="0088174A"/>
    <w:rsid w:val="00882CA0"/>
    <w:rsid w:val="0088503A"/>
    <w:rsid w:val="00885755"/>
    <w:rsid w:val="00890640"/>
    <w:rsid w:val="00891FB2"/>
    <w:rsid w:val="00893147"/>
    <w:rsid w:val="00895985"/>
    <w:rsid w:val="00896B0F"/>
    <w:rsid w:val="00896B55"/>
    <w:rsid w:val="008B41A3"/>
    <w:rsid w:val="008B67C5"/>
    <w:rsid w:val="008C2E17"/>
    <w:rsid w:val="008C3FFA"/>
    <w:rsid w:val="008C73C9"/>
    <w:rsid w:val="008C7E1A"/>
    <w:rsid w:val="008D145C"/>
    <w:rsid w:val="008E3156"/>
    <w:rsid w:val="008E440E"/>
    <w:rsid w:val="008F289D"/>
    <w:rsid w:val="008F306F"/>
    <w:rsid w:val="009031CA"/>
    <w:rsid w:val="009041ED"/>
    <w:rsid w:val="00904743"/>
    <w:rsid w:val="00912742"/>
    <w:rsid w:val="009143EC"/>
    <w:rsid w:val="009146E5"/>
    <w:rsid w:val="00916434"/>
    <w:rsid w:val="009166EF"/>
    <w:rsid w:val="00920197"/>
    <w:rsid w:val="009202A8"/>
    <w:rsid w:val="00922E7C"/>
    <w:rsid w:val="00923580"/>
    <w:rsid w:val="009255B7"/>
    <w:rsid w:val="00927824"/>
    <w:rsid w:val="0093148A"/>
    <w:rsid w:val="009401DE"/>
    <w:rsid w:val="0094371B"/>
    <w:rsid w:val="00945D64"/>
    <w:rsid w:val="009461C4"/>
    <w:rsid w:val="00952268"/>
    <w:rsid w:val="009525F5"/>
    <w:rsid w:val="00955111"/>
    <w:rsid w:val="00963E33"/>
    <w:rsid w:val="009645A7"/>
    <w:rsid w:val="0096509F"/>
    <w:rsid w:val="009650D9"/>
    <w:rsid w:val="009674B0"/>
    <w:rsid w:val="00972C17"/>
    <w:rsid w:val="00976BB0"/>
    <w:rsid w:val="00986F78"/>
    <w:rsid w:val="009875CC"/>
    <w:rsid w:val="009900B1"/>
    <w:rsid w:val="009926A2"/>
    <w:rsid w:val="00992DCB"/>
    <w:rsid w:val="00993E9E"/>
    <w:rsid w:val="0099485F"/>
    <w:rsid w:val="009958F6"/>
    <w:rsid w:val="00995C03"/>
    <w:rsid w:val="009B4229"/>
    <w:rsid w:val="009C1C02"/>
    <w:rsid w:val="009C27B1"/>
    <w:rsid w:val="009C4685"/>
    <w:rsid w:val="009C4A12"/>
    <w:rsid w:val="009C6379"/>
    <w:rsid w:val="009D0BA3"/>
    <w:rsid w:val="009D2CA7"/>
    <w:rsid w:val="009D348C"/>
    <w:rsid w:val="009D395F"/>
    <w:rsid w:val="009D632F"/>
    <w:rsid w:val="009E39A0"/>
    <w:rsid w:val="009F09E0"/>
    <w:rsid w:val="009F55DD"/>
    <w:rsid w:val="009F5FD8"/>
    <w:rsid w:val="00A01783"/>
    <w:rsid w:val="00A0222C"/>
    <w:rsid w:val="00A05715"/>
    <w:rsid w:val="00A06E10"/>
    <w:rsid w:val="00A115C2"/>
    <w:rsid w:val="00A12168"/>
    <w:rsid w:val="00A13A75"/>
    <w:rsid w:val="00A147F6"/>
    <w:rsid w:val="00A14999"/>
    <w:rsid w:val="00A14DA6"/>
    <w:rsid w:val="00A162E0"/>
    <w:rsid w:val="00A16A7A"/>
    <w:rsid w:val="00A21133"/>
    <w:rsid w:val="00A220EC"/>
    <w:rsid w:val="00A27048"/>
    <w:rsid w:val="00A27815"/>
    <w:rsid w:val="00A31A16"/>
    <w:rsid w:val="00A3238B"/>
    <w:rsid w:val="00A34092"/>
    <w:rsid w:val="00A3737C"/>
    <w:rsid w:val="00A402E2"/>
    <w:rsid w:val="00A40648"/>
    <w:rsid w:val="00A411A6"/>
    <w:rsid w:val="00A418C8"/>
    <w:rsid w:val="00A41E34"/>
    <w:rsid w:val="00A42712"/>
    <w:rsid w:val="00A42A6F"/>
    <w:rsid w:val="00A43416"/>
    <w:rsid w:val="00A477FC"/>
    <w:rsid w:val="00A51D29"/>
    <w:rsid w:val="00A53161"/>
    <w:rsid w:val="00A56417"/>
    <w:rsid w:val="00A57D0C"/>
    <w:rsid w:val="00A60E32"/>
    <w:rsid w:val="00A61151"/>
    <w:rsid w:val="00A6446E"/>
    <w:rsid w:val="00A653C0"/>
    <w:rsid w:val="00A67347"/>
    <w:rsid w:val="00A730BF"/>
    <w:rsid w:val="00A75878"/>
    <w:rsid w:val="00A80905"/>
    <w:rsid w:val="00A81C51"/>
    <w:rsid w:val="00A84E17"/>
    <w:rsid w:val="00A8595B"/>
    <w:rsid w:val="00A86AD7"/>
    <w:rsid w:val="00A90015"/>
    <w:rsid w:val="00A91579"/>
    <w:rsid w:val="00A9374E"/>
    <w:rsid w:val="00A94965"/>
    <w:rsid w:val="00A96175"/>
    <w:rsid w:val="00A973DD"/>
    <w:rsid w:val="00AA278F"/>
    <w:rsid w:val="00AA2CC9"/>
    <w:rsid w:val="00AA73A5"/>
    <w:rsid w:val="00AB18E0"/>
    <w:rsid w:val="00AB2378"/>
    <w:rsid w:val="00AB2D55"/>
    <w:rsid w:val="00AB4D7F"/>
    <w:rsid w:val="00AB4E6C"/>
    <w:rsid w:val="00AC15FF"/>
    <w:rsid w:val="00AC4E34"/>
    <w:rsid w:val="00AC50BF"/>
    <w:rsid w:val="00AD0113"/>
    <w:rsid w:val="00AD1B4F"/>
    <w:rsid w:val="00AD24E3"/>
    <w:rsid w:val="00AD43D2"/>
    <w:rsid w:val="00AD7805"/>
    <w:rsid w:val="00AE1D8F"/>
    <w:rsid w:val="00AE1EC1"/>
    <w:rsid w:val="00AE3B91"/>
    <w:rsid w:val="00AE3C26"/>
    <w:rsid w:val="00AF11E1"/>
    <w:rsid w:val="00AF135A"/>
    <w:rsid w:val="00AF3B15"/>
    <w:rsid w:val="00AF50CF"/>
    <w:rsid w:val="00AF58BD"/>
    <w:rsid w:val="00AF6680"/>
    <w:rsid w:val="00AF7714"/>
    <w:rsid w:val="00B01B44"/>
    <w:rsid w:val="00B04C87"/>
    <w:rsid w:val="00B05080"/>
    <w:rsid w:val="00B06F74"/>
    <w:rsid w:val="00B13605"/>
    <w:rsid w:val="00B13DFD"/>
    <w:rsid w:val="00B15B02"/>
    <w:rsid w:val="00B175DD"/>
    <w:rsid w:val="00B21D83"/>
    <w:rsid w:val="00B235E4"/>
    <w:rsid w:val="00B24BEA"/>
    <w:rsid w:val="00B31FCD"/>
    <w:rsid w:val="00B32E87"/>
    <w:rsid w:val="00B40F49"/>
    <w:rsid w:val="00B443DE"/>
    <w:rsid w:val="00B461D5"/>
    <w:rsid w:val="00B468A8"/>
    <w:rsid w:val="00B514D3"/>
    <w:rsid w:val="00B5192E"/>
    <w:rsid w:val="00B54EA4"/>
    <w:rsid w:val="00B60BB7"/>
    <w:rsid w:val="00B63854"/>
    <w:rsid w:val="00B64725"/>
    <w:rsid w:val="00B65B09"/>
    <w:rsid w:val="00B74EBD"/>
    <w:rsid w:val="00B82243"/>
    <w:rsid w:val="00B82711"/>
    <w:rsid w:val="00B82744"/>
    <w:rsid w:val="00B8324E"/>
    <w:rsid w:val="00B8639D"/>
    <w:rsid w:val="00B87EF0"/>
    <w:rsid w:val="00B9165E"/>
    <w:rsid w:val="00B967D1"/>
    <w:rsid w:val="00B97D5D"/>
    <w:rsid w:val="00BA2F86"/>
    <w:rsid w:val="00BA4CAC"/>
    <w:rsid w:val="00BA59D8"/>
    <w:rsid w:val="00BA7857"/>
    <w:rsid w:val="00BB08C4"/>
    <w:rsid w:val="00BB4920"/>
    <w:rsid w:val="00BC3375"/>
    <w:rsid w:val="00BC3BB9"/>
    <w:rsid w:val="00BD0846"/>
    <w:rsid w:val="00BD0E36"/>
    <w:rsid w:val="00BD2EE4"/>
    <w:rsid w:val="00BE22B3"/>
    <w:rsid w:val="00BF0AF9"/>
    <w:rsid w:val="00BF592A"/>
    <w:rsid w:val="00BF6C5B"/>
    <w:rsid w:val="00BF7775"/>
    <w:rsid w:val="00C0065D"/>
    <w:rsid w:val="00C0141F"/>
    <w:rsid w:val="00C03E56"/>
    <w:rsid w:val="00C047C8"/>
    <w:rsid w:val="00C1644C"/>
    <w:rsid w:val="00C16E2D"/>
    <w:rsid w:val="00C210E8"/>
    <w:rsid w:val="00C245BF"/>
    <w:rsid w:val="00C24CF8"/>
    <w:rsid w:val="00C30616"/>
    <w:rsid w:val="00C32E0D"/>
    <w:rsid w:val="00C36D21"/>
    <w:rsid w:val="00C4714D"/>
    <w:rsid w:val="00C47857"/>
    <w:rsid w:val="00C50E40"/>
    <w:rsid w:val="00C523C9"/>
    <w:rsid w:val="00C545F3"/>
    <w:rsid w:val="00C5517D"/>
    <w:rsid w:val="00C56CA1"/>
    <w:rsid w:val="00C575F2"/>
    <w:rsid w:val="00C63D7B"/>
    <w:rsid w:val="00C64720"/>
    <w:rsid w:val="00C665AB"/>
    <w:rsid w:val="00C666D4"/>
    <w:rsid w:val="00C66DD6"/>
    <w:rsid w:val="00C673BB"/>
    <w:rsid w:val="00C71C3F"/>
    <w:rsid w:val="00C72E7D"/>
    <w:rsid w:val="00C7484C"/>
    <w:rsid w:val="00C752D4"/>
    <w:rsid w:val="00C758AD"/>
    <w:rsid w:val="00C77059"/>
    <w:rsid w:val="00C83845"/>
    <w:rsid w:val="00C85802"/>
    <w:rsid w:val="00C86460"/>
    <w:rsid w:val="00C877E3"/>
    <w:rsid w:val="00C90040"/>
    <w:rsid w:val="00C911ED"/>
    <w:rsid w:val="00C931ED"/>
    <w:rsid w:val="00C94D22"/>
    <w:rsid w:val="00C95D1E"/>
    <w:rsid w:val="00C97021"/>
    <w:rsid w:val="00C97D94"/>
    <w:rsid w:val="00CA4C75"/>
    <w:rsid w:val="00CA4E10"/>
    <w:rsid w:val="00CA5275"/>
    <w:rsid w:val="00CB1237"/>
    <w:rsid w:val="00CB4255"/>
    <w:rsid w:val="00CB42CF"/>
    <w:rsid w:val="00CB48EC"/>
    <w:rsid w:val="00CB4F0F"/>
    <w:rsid w:val="00CC1069"/>
    <w:rsid w:val="00CC1BB9"/>
    <w:rsid w:val="00CC5DBA"/>
    <w:rsid w:val="00CC7B91"/>
    <w:rsid w:val="00CD37C2"/>
    <w:rsid w:val="00CD51F5"/>
    <w:rsid w:val="00CD5D01"/>
    <w:rsid w:val="00CD74C8"/>
    <w:rsid w:val="00CE08C9"/>
    <w:rsid w:val="00CE471A"/>
    <w:rsid w:val="00CE6D7C"/>
    <w:rsid w:val="00CE7E11"/>
    <w:rsid w:val="00CF3CAA"/>
    <w:rsid w:val="00CF3CFF"/>
    <w:rsid w:val="00D01C3F"/>
    <w:rsid w:val="00D03B2C"/>
    <w:rsid w:val="00D05CBF"/>
    <w:rsid w:val="00D076A9"/>
    <w:rsid w:val="00D1225F"/>
    <w:rsid w:val="00D12F44"/>
    <w:rsid w:val="00D266BF"/>
    <w:rsid w:val="00D31BF6"/>
    <w:rsid w:val="00D333A3"/>
    <w:rsid w:val="00D33604"/>
    <w:rsid w:val="00D33CF2"/>
    <w:rsid w:val="00D35A15"/>
    <w:rsid w:val="00D442CD"/>
    <w:rsid w:val="00D45A4D"/>
    <w:rsid w:val="00D555AE"/>
    <w:rsid w:val="00D55B13"/>
    <w:rsid w:val="00D56DBC"/>
    <w:rsid w:val="00D5752E"/>
    <w:rsid w:val="00D65DC9"/>
    <w:rsid w:val="00D66904"/>
    <w:rsid w:val="00D722D7"/>
    <w:rsid w:val="00D83811"/>
    <w:rsid w:val="00D8468F"/>
    <w:rsid w:val="00D84DAE"/>
    <w:rsid w:val="00D879BB"/>
    <w:rsid w:val="00D879EE"/>
    <w:rsid w:val="00D87C27"/>
    <w:rsid w:val="00D93C6B"/>
    <w:rsid w:val="00D9525C"/>
    <w:rsid w:val="00D9562C"/>
    <w:rsid w:val="00D96173"/>
    <w:rsid w:val="00D978A1"/>
    <w:rsid w:val="00D978CA"/>
    <w:rsid w:val="00DB3B81"/>
    <w:rsid w:val="00DB4A6D"/>
    <w:rsid w:val="00DB56F8"/>
    <w:rsid w:val="00DB6B64"/>
    <w:rsid w:val="00DB7A46"/>
    <w:rsid w:val="00DC0BCF"/>
    <w:rsid w:val="00DC510F"/>
    <w:rsid w:val="00DC5488"/>
    <w:rsid w:val="00DD046F"/>
    <w:rsid w:val="00DD0E59"/>
    <w:rsid w:val="00DD306A"/>
    <w:rsid w:val="00DD3C27"/>
    <w:rsid w:val="00DD5E5C"/>
    <w:rsid w:val="00DD613D"/>
    <w:rsid w:val="00DE15BA"/>
    <w:rsid w:val="00DE2746"/>
    <w:rsid w:val="00DE4A0E"/>
    <w:rsid w:val="00DE6B09"/>
    <w:rsid w:val="00DF16C3"/>
    <w:rsid w:val="00DF30B4"/>
    <w:rsid w:val="00DF740D"/>
    <w:rsid w:val="00E00691"/>
    <w:rsid w:val="00E0099D"/>
    <w:rsid w:val="00E048D3"/>
    <w:rsid w:val="00E05D12"/>
    <w:rsid w:val="00E0656C"/>
    <w:rsid w:val="00E06FD8"/>
    <w:rsid w:val="00E1048E"/>
    <w:rsid w:val="00E12378"/>
    <w:rsid w:val="00E124CC"/>
    <w:rsid w:val="00E13E54"/>
    <w:rsid w:val="00E14638"/>
    <w:rsid w:val="00E154FF"/>
    <w:rsid w:val="00E174E0"/>
    <w:rsid w:val="00E227F0"/>
    <w:rsid w:val="00E2497F"/>
    <w:rsid w:val="00E24AD5"/>
    <w:rsid w:val="00E255A5"/>
    <w:rsid w:val="00E25645"/>
    <w:rsid w:val="00E257D1"/>
    <w:rsid w:val="00E25C4A"/>
    <w:rsid w:val="00E269A0"/>
    <w:rsid w:val="00E31FC4"/>
    <w:rsid w:val="00E33F6D"/>
    <w:rsid w:val="00E344B8"/>
    <w:rsid w:val="00E36609"/>
    <w:rsid w:val="00E371F5"/>
    <w:rsid w:val="00E37321"/>
    <w:rsid w:val="00E44AD2"/>
    <w:rsid w:val="00E47AF0"/>
    <w:rsid w:val="00E54594"/>
    <w:rsid w:val="00E550AD"/>
    <w:rsid w:val="00E5626D"/>
    <w:rsid w:val="00E605E2"/>
    <w:rsid w:val="00E61237"/>
    <w:rsid w:val="00E63516"/>
    <w:rsid w:val="00E66918"/>
    <w:rsid w:val="00E703DD"/>
    <w:rsid w:val="00E74C66"/>
    <w:rsid w:val="00E74F27"/>
    <w:rsid w:val="00E7522B"/>
    <w:rsid w:val="00E761F1"/>
    <w:rsid w:val="00E769D0"/>
    <w:rsid w:val="00E83003"/>
    <w:rsid w:val="00E849BF"/>
    <w:rsid w:val="00E86A52"/>
    <w:rsid w:val="00E86C9D"/>
    <w:rsid w:val="00E870C8"/>
    <w:rsid w:val="00E87118"/>
    <w:rsid w:val="00E874C3"/>
    <w:rsid w:val="00E9036B"/>
    <w:rsid w:val="00E9169E"/>
    <w:rsid w:val="00E919E1"/>
    <w:rsid w:val="00E957E0"/>
    <w:rsid w:val="00E972DA"/>
    <w:rsid w:val="00EA179B"/>
    <w:rsid w:val="00EA207A"/>
    <w:rsid w:val="00EA2C78"/>
    <w:rsid w:val="00EA33B6"/>
    <w:rsid w:val="00EA4DFD"/>
    <w:rsid w:val="00EA6B7D"/>
    <w:rsid w:val="00EB2EFB"/>
    <w:rsid w:val="00EB44EC"/>
    <w:rsid w:val="00EB6ED6"/>
    <w:rsid w:val="00EC01CE"/>
    <w:rsid w:val="00EC2026"/>
    <w:rsid w:val="00EC2470"/>
    <w:rsid w:val="00EC4A19"/>
    <w:rsid w:val="00ED6171"/>
    <w:rsid w:val="00ED6F2E"/>
    <w:rsid w:val="00EE3BBC"/>
    <w:rsid w:val="00EE443E"/>
    <w:rsid w:val="00EE5900"/>
    <w:rsid w:val="00EF2C8C"/>
    <w:rsid w:val="00EF6186"/>
    <w:rsid w:val="00EF6887"/>
    <w:rsid w:val="00EF7717"/>
    <w:rsid w:val="00F019A6"/>
    <w:rsid w:val="00F01C9A"/>
    <w:rsid w:val="00F050E2"/>
    <w:rsid w:val="00F05D1B"/>
    <w:rsid w:val="00F077AD"/>
    <w:rsid w:val="00F07D6E"/>
    <w:rsid w:val="00F12637"/>
    <w:rsid w:val="00F13E75"/>
    <w:rsid w:val="00F16313"/>
    <w:rsid w:val="00F17F3A"/>
    <w:rsid w:val="00F24A5D"/>
    <w:rsid w:val="00F30A45"/>
    <w:rsid w:val="00F334E9"/>
    <w:rsid w:val="00F33F00"/>
    <w:rsid w:val="00F37F26"/>
    <w:rsid w:val="00F404DE"/>
    <w:rsid w:val="00F428B5"/>
    <w:rsid w:val="00F44E6D"/>
    <w:rsid w:val="00F451B1"/>
    <w:rsid w:val="00F477AC"/>
    <w:rsid w:val="00F5011D"/>
    <w:rsid w:val="00F51288"/>
    <w:rsid w:val="00F52418"/>
    <w:rsid w:val="00F55833"/>
    <w:rsid w:val="00F56F76"/>
    <w:rsid w:val="00F62342"/>
    <w:rsid w:val="00F62F67"/>
    <w:rsid w:val="00F63BFC"/>
    <w:rsid w:val="00F65B9F"/>
    <w:rsid w:val="00F67246"/>
    <w:rsid w:val="00F71312"/>
    <w:rsid w:val="00F73B25"/>
    <w:rsid w:val="00F742F1"/>
    <w:rsid w:val="00F747C3"/>
    <w:rsid w:val="00F75FA9"/>
    <w:rsid w:val="00F820BC"/>
    <w:rsid w:val="00F82413"/>
    <w:rsid w:val="00F83348"/>
    <w:rsid w:val="00F83DCF"/>
    <w:rsid w:val="00F8565E"/>
    <w:rsid w:val="00F8572E"/>
    <w:rsid w:val="00F9094D"/>
    <w:rsid w:val="00FA3267"/>
    <w:rsid w:val="00FA59D4"/>
    <w:rsid w:val="00FB1FBA"/>
    <w:rsid w:val="00FB38C7"/>
    <w:rsid w:val="00FB7C8A"/>
    <w:rsid w:val="00FC136A"/>
    <w:rsid w:val="00FC3113"/>
    <w:rsid w:val="00FC43CC"/>
    <w:rsid w:val="00FC5652"/>
    <w:rsid w:val="00FD1C49"/>
    <w:rsid w:val="00FD5963"/>
    <w:rsid w:val="00FE2B49"/>
    <w:rsid w:val="00FE51E1"/>
    <w:rsid w:val="00FF1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1B25CE"/>
  <w15:docId w15:val="{C676561E-80DC-4C6F-ABD8-EC4BFECAC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06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065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06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0653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AF6680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AF6680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AF668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AF6680"/>
    <w:rPr>
      <w:rFonts w:ascii="等线" w:eastAsia="等线" w:hAnsi="等线"/>
      <w:noProof/>
      <w:sz w:val="20"/>
    </w:rPr>
  </w:style>
  <w:style w:type="character" w:styleId="a7">
    <w:name w:val="annotation reference"/>
    <w:basedOn w:val="a0"/>
    <w:uiPriority w:val="99"/>
    <w:semiHidden/>
    <w:unhideWhenUsed/>
    <w:rsid w:val="00271F7B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271F7B"/>
    <w:rPr>
      <w:sz w:val="20"/>
      <w:szCs w:val="20"/>
    </w:rPr>
  </w:style>
  <w:style w:type="character" w:customStyle="1" w:styleId="a9">
    <w:name w:val="批注文字 字符"/>
    <w:basedOn w:val="a0"/>
    <w:link w:val="a8"/>
    <w:uiPriority w:val="99"/>
    <w:semiHidden/>
    <w:rsid w:val="00271F7B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271F7B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271F7B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271F7B"/>
    <w:rPr>
      <w:rFonts w:ascii="Microsoft YaHei UI" w:eastAsia="Microsoft YaHei UI"/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271F7B"/>
    <w:rPr>
      <w:rFonts w:ascii="Microsoft YaHei UI" w:eastAsia="Microsoft YaHei UI"/>
      <w:sz w:val="18"/>
      <w:szCs w:val="18"/>
    </w:rPr>
  </w:style>
  <w:style w:type="paragraph" w:styleId="ae">
    <w:name w:val="Revision"/>
    <w:hidden/>
    <w:uiPriority w:val="99"/>
    <w:semiHidden/>
    <w:rsid w:val="00BD2EE4"/>
  </w:style>
  <w:style w:type="character" w:styleId="af">
    <w:name w:val="line number"/>
    <w:basedOn w:val="a0"/>
    <w:uiPriority w:val="99"/>
    <w:semiHidden/>
    <w:unhideWhenUsed/>
    <w:rsid w:val="00E06FD8"/>
  </w:style>
  <w:style w:type="character" w:styleId="af0">
    <w:name w:val="Hyperlink"/>
    <w:basedOn w:val="a0"/>
    <w:uiPriority w:val="99"/>
    <w:unhideWhenUsed/>
    <w:rsid w:val="00594CDF"/>
    <w:rPr>
      <w:color w:val="0563C1" w:themeColor="hyperlink"/>
      <w:u w:val="single"/>
    </w:rPr>
  </w:style>
  <w:style w:type="character" w:styleId="af1">
    <w:name w:val="Emphasis"/>
    <w:basedOn w:val="a0"/>
    <w:uiPriority w:val="20"/>
    <w:qFormat/>
    <w:rsid w:val="00A411A6"/>
    <w:rPr>
      <w:i/>
      <w:iCs/>
    </w:rPr>
  </w:style>
  <w:style w:type="paragraph" w:customStyle="1" w:styleId="1">
    <w:name w:val="正文1"/>
    <w:rsid w:val="00B05080"/>
    <w:pPr>
      <w:spacing w:line="276" w:lineRule="auto"/>
      <w:contextualSpacing/>
    </w:pPr>
    <w:rPr>
      <w:rFonts w:ascii="Arial" w:eastAsia="宋体" w:hAnsi="Arial" w:cs="Arial"/>
      <w:kern w:val="0"/>
      <w:sz w:val="22"/>
      <w:lang w:eastAsia="en-US"/>
    </w:rPr>
  </w:style>
  <w:style w:type="table" w:styleId="af2">
    <w:name w:val="Table Grid"/>
    <w:basedOn w:val="a1"/>
    <w:uiPriority w:val="39"/>
    <w:rsid w:val="003E02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67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2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36F60-12B1-4A3B-B70E-4822FB5D6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8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Zijun</dc:creator>
  <cp:keywords/>
  <dc:description/>
  <cp:lastModifiedBy>XU Zijun Violet</cp:lastModifiedBy>
  <cp:revision>124</cp:revision>
  <cp:lastPrinted>2019-03-12T05:38:00Z</cp:lastPrinted>
  <dcterms:created xsi:type="dcterms:W3CDTF">2019-05-09T03:21:00Z</dcterms:created>
  <dcterms:modified xsi:type="dcterms:W3CDTF">2020-08-06T03:15:00Z</dcterms:modified>
</cp:coreProperties>
</file>